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88FF12" w14:textId="77777777" w:rsidR="00993596" w:rsidRPr="00A00485" w:rsidRDefault="0055286C" w:rsidP="00993596">
      <w:pPr>
        <w:jc w:val="center"/>
        <w:rPr>
          <w:noProof/>
          <w:lang w:val="en-US"/>
        </w:rPr>
      </w:pPr>
      <w:r w:rsidRPr="00A00485">
        <w:object w:dxaOrig="12270" w:dyaOrig="3705" w14:anchorId="358F67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4pt;height:89.5pt" o:ole="">
            <v:imagedata r:id="rId9" o:title=""/>
          </v:shape>
          <o:OLEObject Type="Embed" ProgID="PBrush" ShapeID="_x0000_i1025" DrawAspect="Content" ObjectID="_1689517427" r:id="rId10"/>
        </w:object>
      </w:r>
    </w:p>
    <w:p w14:paraId="20AE1468" w14:textId="77777777" w:rsidR="00993596" w:rsidRPr="00A00485" w:rsidRDefault="00993596" w:rsidP="00993596"/>
    <w:tbl>
      <w:tblPr>
        <w:tblW w:w="9820" w:type="dxa"/>
        <w:tblInd w:w="98" w:type="dxa"/>
        <w:tblBorders>
          <w:top w:val="single" w:sz="8" w:space="0" w:color="EEECE1"/>
          <w:left w:val="single" w:sz="8" w:space="0" w:color="EEECE1"/>
          <w:bottom w:val="single" w:sz="8" w:space="0" w:color="EEECE1"/>
          <w:right w:val="single" w:sz="8" w:space="0" w:color="EEECE1"/>
          <w:insideH w:val="single" w:sz="8" w:space="0" w:color="EEECE1"/>
          <w:insideV w:val="single" w:sz="8" w:space="0" w:color="EEECE1"/>
        </w:tblBorders>
        <w:tblLook w:val="04A0" w:firstRow="1" w:lastRow="0" w:firstColumn="1" w:lastColumn="0" w:noHBand="0" w:noVBand="1"/>
      </w:tblPr>
      <w:tblGrid>
        <w:gridCol w:w="1513"/>
        <w:gridCol w:w="361"/>
        <w:gridCol w:w="4189"/>
        <w:gridCol w:w="1369"/>
        <w:gridCol w:w="361"/>
        <w:gridCol w:w="2027"/>
      </w:tblGrid>
      <w:tr w:rsidR="00993596" w:rsidRPr="00A00485" w14:paraId="744DD30B" w14:textId="77777777" w:rsidTr="00C46A27">
        <w:trPr>
          <w:trHeight w:val="358"/>
        </w:trPr>
        <w:tc>
          <w:tcPr>
            <w:tcW w:w="1513" w:type="dxa"/>
            <w:shd w:val="clear" w:color="auto" w:fill="auto"/>
            <w:vAlign w:val="center"/>
            <w:hideMark/>
          </w:tcPr>
          <w:p w14:paraId="51519C77" w14:textId="77777777" w:rsidR="00993596" w:rsidRPr="00A00485" w:rsidRDefault="00993596" w:rsidP="00952351">
            <w:pPr>
              <w:rPr>
                <w:color w:val="000000"/>
                <w:lang w:val="en-US"/>
              </w:rPr>
            </w:pPr>
            <w:r w:rsidRPr="00A00485">
              <w:rPr>
                <w:color w:val="000000"/>
              </w:rPr>
              <w:t>Programme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42EC7465" w14:textId="77777777" w:rsidR="00993596" w:rsidRPr="00A00485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A00485">
              <w:rPr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  <w:hideMark/>
          </w:tcPr>
          <w:p w14:paraId="043A2781" w14:textId="6A381ABE" w:rsidR="00993596" w:rsidRPr="00A00485" w:rsidRDefault="00FA2C52" w:rsidP="00952351">
            <w:pPr>
              <w:rPr>
                <w:b/>
                <w:bCs/>
                <w:color w:val="000000"/>
                <w:lang w:val="en-US"/>
              </w:rPr>
            </w:pPr>
            <w:r w:rsidRPr="00A00485">
              <w:rPr>
                <w:b/>
                <w:bCs/>
                <w:color w:val="000000"/>
              </w:rPr>
              <w:t>M.Tech SE(Integrated)</w:t>
            </w:r>
          </w:p>
        </w:tc>
        <w:tc>
          <w:tcPr>
            <w:tcW w:w="1369" w:type="dxa"/>
            <w:shd w:val="clear" w:color="auto" w:fill="auto"/>
            <w:vAlign w:val="center"/>
            <w:hideMark/>
          </w:tcPr>
          <w:p w14:paraId="460A270D" w14:textId="77777777" w:rsidR="00993596" w:rsidRPr="00A00485" w:rsidRDefault="00993596" w:rsidP="00952351">
            <w:pPr>
              <w:rPr>
                <w:color w:val="000000"/>
                <w:lang w:val="en-US"/>
              </w:rPr>
            </w:pPr>
            <w:r w:rsidRPr="00A00485">
              <w:rPr>
                <w:color w:val="000000"/>
              </w:rPr>
              <w:t>Semester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0E88F77D" w14:textId="77777777" w:rsidR="00993596" w:rsidRPr="00A00485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A00485">
              <w:rPr>
                <w:color w:val="000000"/>
              </w:rPr>
              <w:t>:</w:t>
            </w:r>
          </w:p>
        </w:tc>
        <w:tc>
          <w:tcPr>
            <w:tcW w:w="2027" w:type="dxa"/>
            <w:shd w:val="clear" w:color="auto" w:fill="auto"/>
            <w:vAlign w:val="center"/>
            <w:hideMark/>
          </w:tcPr>
          <w:p w14:paraId="378B411D" w14:textId="78AD0702" w:rsidR="00993596" w:rsidRPr="00A00485" w:rsidRDefault="0063767A" w:rsidP="0063767A">
            <w:pPr>
              <w:rPr>
                <w:b/>
                <w:bCs/>
                <w:color w:val="000000"/>
                <w:lang w:val="en-US"/>
              </w:rPr>
            </w:pPr>
            <w:r w:rsidRPr="00A00485">
              <w:rPr>
                <w:b/>
                <w:bCs/>
                <w:color w:val="000000"/>
              </w:rPr>
              <w:t>Winter</w:t>
            </w:r>
            <w:r w:rsidR="008A4A02" w:rsidRPr="00A00485">
              <w:rPr>
                <w:b/>
                <w:bCs/>
                <w:color w:val="000000"/>
              </w:rPr>
              <w:t>-21</w:t>
            </w:r>
          </w:p>
        </w:tc>
      </w:tr>
      <w:tr w:rsidR="00993596" w:rsidRPr="00A00485" w14:paraId="0BFD9650" w14:textId="77777777" w:rsidTr="00C46A27">
        <w:trPr>
          <w:trHeight w:val="340"/>
        </w:trPr>
        <w:tc>
          <w:tcPr>
            <w:tcW w:w="1513" w:type="dxa"/>
            <w:shd w:val="clear" w:color="auto" w:fill="auto"/>
            <w:vAlign w:val="center"/>
            <w:hideMark/>
          </w:tcPr>
          <w:p w14:paraId="68A64135" w14:textId="77777777" w:rsidR="00993596" w:rsidRPr="00A00485" w:rsidRDefault="00993596" w:rsidP="00952351">
            <w:pPr>
              <w:rPr>
                <w:color w:val="000000"/>
                <w:lang w:val="en-US"/>
              </w:rPr>
            </w:pPr>
            <w:r w:rsidRPr="00A00485">
              <w:rPr>
                <w:color w:val="000000"/>
              </w:rPr>
              <w:t>Course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4D2083F7" w14:textId="77777777" w:rsidR="00993596" w:rsidRPr="00A00485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A00485">
              <w:rPr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  <w:hideMark/>
          </w:tcPr>
          <w:p w14:paraId="73738247" w14:textId="77777777" w:rsidR="00993596" w:rsidRPr="00A00485" w:rsidRDefault="00993596" w:rsidP="00952351">
            <w:pPr>
              <w:rPr>
                <w:b/>
                <w:bCs/>
                <w:color w:val="000000"/>
                <w:lang w:val="en-US"/>
              </w:rPr>
            </w:pPr>
            <w:r w:rsidRPr="00A00485">
              <w:rPr>
                <w:b/>
                <w:bCs/>
                <w:color w:val="000000"/>
              </w:rPr>
              <w:t>Database Management Systems (Embedded Lab)</w:t>
            </w:r>
          </w:p>
        </w:tc>
        <w:tc>
          <w:tcPr>
            <w:tcW w:w="1369" w:type="dxa"/>
            <w:shd w:val="clear" w:color="auto" w:fill="auto"/>
            <w:vAlign w:val="center"/>
            <w:hideMark/>
          </w:tcPr>
          <w:p w14:paraId="3159DF0C" w14:textId="77777777" w:rsidR="00993596" w:rsidRPr="00A00485" w:rsidRDefault="00993596" w:rsidP="00952351">
            <w:pPr>
              <w:rPr>
                <w:color w:val="000000"/>
                <w:lang w:val="en-US"/>
              </w:rPr>
            </w:pPr>
            <w:r w:rsidRPr="00A00485">
              <w:rPr>
                <w:color w:val="000000"/>
              </w:rPr>
              <w:t>Code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5FCE8F92" w14:textId="77777777" w:rsidR="00993596" w:rsidRPr="00A00485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A00485">
              <w:rPr>
                <w:color w:val="000000"/>
              </w:rPr>
              <w:t>:</w:t>
            </w:r>
          </w:p>
        </w:tc>
        <w:tc>
          <w:tcPr>
            <w:tcW w:w="2027" w:type="dxa"/>
            <w:shd w:val="clear" w:color="auto" w:fill="auto"/>
            <w:vAlign w:val="center"/>
            <w:hideMark/>
          </w:tcPr>
          <w:p w14:paraId="1266C76F" w14:textId="1FB9C942" w:rsidR="00993596" w:rsidRPr="00A00485" w:rsidRDefault="00F708FB" w:rsidP="00952351">
            <w:pPr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</w:rPr>
              <w:t>CSE2</w:t>
            </w:r>
            <w:r w:rsidR="00315E12" w:rsidRPr="00A00485">
              <w:rPr>
                <w:b/>
                <w:bCs/>
                <w:color w:val="000000"/>
              </w:rPr>
              <w:t>004</w:t>
            </w:r>
          </w:p>
        </w:tc>
      </w:tr>
      <w:tr w:rsidR="00993596" w:rsidRPr="00A00485" w14:paraId="5FB41186" w14:textId="77777777" w:rsidTr="00C46A27">
        <w:trPr>
          <w:trHeight w:val="473"/>
        </w:trPr>
        <w:tc>
          <w:tcPr>
            <w:tcW w:w="1513" w:type="dxa"/>
            <w:shd w:val="clear" w:color="auto" w:fill="auto"/>
            <w:vAlign w:val="center"/>
            <w:hideMark/>
          </w:tcPr>
          <w:p w14:paraId="1A7C3C41" w14:textId="77777777" w:rsidR="00993596" w:rsidRPr="00A00485" w:rsidRDefault="00993596" w:rsidP="00952351">
            <w:pPr>
              <w:rPr>
                <w:color w:val="000000"/>
                <w:lang w:val="en-US"/>
              </w:rPr>
            </w:pPr>
            <w:r w:rsidRPr="00A00485">
              <w:rPr>
                <w:color w:val="000000"/>
              </w:rPr>
              <w:t>Faculty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2B203E24" w14:textId="77777777" w:rsidR="00993596" w:rsidRPr="00A00485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A00485">
              <w:rPr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  <w:hideMark/>
          </w:tcPr>
          <w:p w14:paraId="0E414968" w14:textId="30521604" w:rsidR="006C75F3" w:rsidRPr="00A00485" w:rsidRDefault="00F708FB" w:rsidP="00FA2C52">
            <w:pPr>
              <w:pStyle w:val="NoSpacing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r.S.L.Jayalakshm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br/>
            </w:r>
          </w:p>
        </w:tc>
        <w:tc>
          <w:tcPr>
            <w:tcW w:w="1369" w:type="dxa"/>
            <w:shd w:val="clear" w:color="auto" w:fill="auto"/>
            <w:vAlign w:val="center"/>
            <w:hideMark/>
          </w:tcPr>
          <w:p w14:paraId="79A9C7E3" w14:textId="77777777" w:rsidR="00993596" w:rsidRPr="00A00485" w:rsidRDefault="00993596" w:rsidP="00952351">
            <w:pPr>
              <w:rPr>
                <w:color w:val="000000"/>
                <w:lang w:val="en-US"/>
              </w:rPr>
            </w:pPr>
            <w:r w:rsidRPr="00A00485">
              <w:rPr>
                <w:color w:val="000000"/>
              </w:rPr>
              <w:t>Slot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016636A5" w14:textId="77777777" w:rsidR="00993596" w:rsidRPr="00A00485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A00485">
              <w:rPr>
                <w:color w:val="000000"/>
              </w:rPr>
              <w:t>:</w:t>
            </w:r>
          </w:p>
        </w:tc>
        <w:tc>
          <w:tcPr>
            <w:tcW w:w="2027" w:type="dxa"/>
            <w:shd w:val="clear" w:color="auto" w:fill="auto"/>
            <w:vAlign w:val="center"/>
            <w:hideMark/>
          </w:tcPr>
          <w:p w14:paraId="494B1010" w14:textId="55C1180A" w:rsidR="00993596" w:rsidRPr="00A00485" w:rsidRDefault="001A0CFC" w:rsidP="0063767A">
            <w:pPr>
              <w:rPr>
                <w:b/>
                <w:bCs/>
                <w:color w:val="000000"/>
                <w:lang w:val="en-US"/>
              </w:rPr>
            </w:pPr>
            <w:r w:rsidRPr="00A00485">
              <w:rPr>
                <w:b/>
                <w:bCs/>
                <w:color w:val="000000"/>
                <w:lang w:val="en-US"/>
              </w:rPr>
              <w:t>L45+L46</w:t>
            </w:r>
          </w:p>
        </w:tc>
      </w:tr>
    </w:tbl>
    <w:p w14:paraId="1A113393" w14:textId="503AFDF6" w:rsidR="004812A6" w:rsidRPr="00A00485" w:rsidRDefault="004812A6" w:rsidP="004812A6"/>
    <w:p w14:paraId="20F4457A" w14:textId="6249A87B" w:rsidR="003077F0" w:rsidRPr="00A00485" w:rsidRDefault="003077F0" w:rsidP="003077F0">
      <w:r w:rsidRPr="00A00485">
        <w:t>Ex. No. 1</w:t>
      </w:r>
      <w:r w:rsidR="00841968">
        <w:t>(a)</w:t>
      </w:r>
    </w:p>
    <w:p w14:paraId="561A2034" w14:textId="451A8969" w:rsidR="00A76A2A" w:rsidRPr="00A00485" w:rsidRDefault="00A76A2A" w:rsidP="003077F0">
      <w:r w:rsidRPr="00A00485">
        <w:t xml:space="preserve">Date: </w:t>
      </w:r>
      <w:r w:rsidR="00822306" w:rsidRPr="00A00485">
        <w:t>24</w:t>
      </w:r>
      <w:r w:rsidR="00A620D5" w:rsidRPr="00A00485">
        <w:t>-02-2021</w:t>
      </w:r>
    </w:p>
    <w:p w14:paraId="43523E49" w14:textId="35A5E46C" w:rsidR="00993596" w:rsidRPr="00A00485" w:rsidRDefault="00993596" w:rsidP="00993596">
      <w:pPr>
        <w:jc w:val="center"/>
      </w:pPr>
      <w:r w:rsidRPr="00A00485">
        <w:t>SQL Basics</w:t>
      </w:r>
      <w:r w:rsidR="000D6615" w:rsidRPr="00A00485">
        <w:t xml:space="preserve"> – DDL </w:t>
      </w:r>
      <w:r w:rsidR="00B45752" w:rsidRPr="00A00485">
        <w:t xml:space="preserve">and DML </w:t>
      </w:r>
      <w:r w:rsidR="00BF49E7" w:rsidRPr="00A00485">
        <w:t>Commands</w:t>
      </w:r>
    </w:p>
    <w:p w14:paraId="16F9357A" w14:textId="77777777" w:rsidR="00E320AB" w:rsidRPr="00A00485" w:rsidRDefault="00E320AB" w:rsidP="00E320AB">
      <w:bookmarkStart w:id="0" w:name="_GoBack"/>
      <w:bookmarkEnd w:id="0"/>
    </w:p>
    <w:p w14:paraId="7B6CB75A" w14:textId="5C753182" w:rsidR="00E320AB" w:rsidRPr="00A00485" w:rsidRDefault="00E320AB" w:rsidP="00E320AB">
      <w:r w:rsidRPr="00A00485">
        <w:t xml:space="preserve">Note: Moodle Submission </w:t>
      </w:r>
    </w:p>
    <w:p w14:paraId="6D32D818" w14:textId="1E82FAE8" w:rsidR="00E320AB" w:rsidRPr="00A00485" w:rsidRDefault="00E320AB" w:rsidP="00E320AB">
      <w:pPr>
        <w:spacing w:line="360" w:lineRule="auto"/>
        <w:ind w:left="720"/>
        <w:jc w:val="both"/>
        <w:rPr>
          <w:sz w:val="22"/>
          <w:szCs w:val="22"/>
        </w:rPr>
      </w:pPr>
      <w:r w:rsidRPr="00A00485">
        <w:rPr>
          <w:sz w:val="22"/>
          <w:szCs w:val="22"/>
        </w:rPr>
        <w:t>Question</w:t>
      </w:r>
    </w:p>
    <w:p w14:paraId="5298F619" w14:textId="77777777" w:rsidR="00E320AB" w:rsidRPr="00A00485" w:rsidRDefault="00E320AB" w:rsidP="00E320AB">
      <w:pPr>
        <w:spacing w:line="360" w:lineRule="auto"/>
        <w:ind w:left="720"/>
        <w:jc w:val="both"/>
        <w:rPr>
          <w:sz w:val="22"/>
          <w:szCs w:val="22"/>
        </w:rPr>
      </w:pPr>
      <w:r w:rsidRPr="00A00485">
        <w:rPr>
          <w:sz w:val="22"/>
          <w:szCs w:val="22"/>
        </w:rPr>
        <w:t>SQL Query</w:t>
      </w:r>
    </w:p>
    <w:p w14:paraId="5125EDC7" w14:textId="77777777" w:rsidR="00E320AB" w:rsidRPr="00A00485" w:rsidRDefault="00E320AB" w:rsidP="00E320AB">
      <w:pPr>
        <w:spacing w:line="360" w:lineRule="auto"/>
        <w:ind w:left="720"/>
        <w:jc w:val="both"/>
        <w:rPr>
          <w:sz w:val="22"/>
          <w:szCs w:val="22"/>
        </w:rPr>
      </w:pPr>
      <w:r w:rsidRPr="00A00485">
        <w:rPr>
          <w:sz w:val="22"/>
          <w:szCs w:val="22"/>
        </w:rPr>
        <w:t>Screenshot</w:t>
      </w:r>
    </w:p>
    <w:p w14:paraId="14C2ED30" w14:textId="77777777" w:rsidR="00E320AB" w:rsidRPr="00A00485" w:rsidRDefault="00E320AB" w:rsidP="00E320AB"/>
    <w:p w14:paraId="452C56BA" w14:textId="77777777" w:rsidR="005749F2" w:rsidRPr="00A00485" w:rsidRDefault="005749F2" w:rsidP="009C420B">
      <w:pPr>
        <w:pStyle w:val="ListParagraph"/>
        <w:numPr>
          <w:ilvl w:val="0"/>
          <w:numId w:val="7"/>
        </w:numPr>
        <w:ind w:left="567" w:hanging="567"/>
      </w:pPr>
      <w:r w:rsidRPr="00A00485">
        <w:t>DDL Commands</w:t>
      </w:r>
    </w:p>
    <w:p w14:paraId="5108001A" w14:textId="77777777" w:rsidR="00315E12" w:rsidRPr="00A00485" w:rsidRDefault="00315E12" w:rsidP="007447F4">
      <w:pPr>
        <w:jc w:val="both"/>
      </w:pPr>
    </w:p>
    <w:p w14:paraId="69D76883" w14:textId="2F7B3E21" w:rsidR="00C1512F" w:rsidRDefault="00C1512F" w:rsidP="008F2B3C">
      <w:pPr>
        <w:pStyle w:val="ListParagraph"/>
        <w:numPr>
          <w:ilvl w:val="0"/>
          <w:numId w:val="4"/>
        </w:numPr>
        <w:spacing w:line="360" w:lineRule="auto"/>
        <w:ind w:left="851" w:hanging="425"/>
        <w:jc w:val="both"/>
        <w:rPr>
          <w:sz w:val="22"/>
          <w:szCs w:val="22"/>
        </w:rPr>
      </w:pPr>
      <w:r w:rsidRPr="00A00485">
        <w:rPr>
          <w:sz w:val="22"/>
          <w:szCs w:val="22"/>
        </w:rPr>
        <w:t>Create a table for a student, with register number,</w:t>
      </w:r>
      <w:r w:rsidR="008F2B3C" w:rsidRPr="00A00485">
        <w:rPr>
          <w:sz w:val="22"/>
          <w:szCs w:val="22"/>
        </w:rPr>
        <w:t xml:space="preserve"> date of admission,</w:t>
      </w:r>
      <w:r w:rsidRPr="00A00485">
        <w:rPr>
          <w:sz w:val="22"/>
          <w:szCs w:val="22"/>
        </w:rPr>
        <w:t xml:space="preserve"> </w:t>
      </w:r>
      <w:r w:rsidR="00E616FA" w:rsidRPr="00A00485">
        <w:rPr>
          <w:sz w:val="22"/>
          <w:szCs w:val="22"/>
        </w:rPr>
        <w:t xml:space="preserve">programme, </w:t>
      </w:r>
      <w:r w:rsidRPr="00A00485">
        <w:rPr>
          <w:sz w:val="22"/>
          <w:szCs w:val="22"/>
        </w:rPr>
        <w:t xml:space="preserve">name, email id, </w:t>
      </w:r>
      <w:r w:rsidR="00E616FA" w:rsidRPr="00A00485">
        <w:rPr>
          <w:sz w:val="22"/>
          <w:szCs w:val="22"/>
        </w:rPr>
        <w:t>date of birth</w:t>
      </w:r>
      <w:r w:rsidR="00832E9A" w:rsidRPr="00A00485">
        <w:rPr>
          <w:sz w:val="22"/>
          <w:szCs w:val="22"/>
        </w:rPr>
        <w:t>, city</w:t>
      </w:r>
      <w:r w:rsidRPr="00A00485">
        <w:rPr>
          <w:sz w:val="22"/>
          <w:szCs w:val="22"/>
        </w:rPr>
        <w:t xml:space="preserve"> </w:t>
      </w:r>
      <w:r w:rsidR="005C4574" w:rsidRPr="00A00485">
        <w:rPr>
          <w:sz w:val="22"/>
          <w:szCs w:val="22"/>
        </w:rPr>
        <w:t xml:space="preserve">and </w:t>
      </w:r>
      <w:proofErr w:type="spellStart"/>
      <w:r w:rsidR="005C4574" w:rsidRPr="00A00485">
        <w:rPr>
          <w:sz w:val="22"/>
          <w:szCs w:val="22"/>
        </w:rPr>
        <w:t>cgpa</w:t>
      </w:r>
      <w:proofErr w:type="spellEnd"/>
      <w:r w:rsidR="005C4574" w:rsidRPr="00A00485">
        <w:rPr>
          <w:sz w:val="22"/>
          <w:szCs w:val="22"/>
        </w:rPr>
        <w:t xml:space="preserve"> </w:t>
      </w:r>
      <w:r w:rsidRPr="00A00485">
        <w:rPr>
          <w:sz w:val="22"/>
          <w:szCs w:val="22"/>
        </w:rPr>
        <w:t>as attributes</w:t>
      </w:r>
      <w:r w:rsidR="008F2B3C" w:rsidRPr="00A00485">
        <w:rPr>
          <w:sz w:val="22"/>
          <w:szCs w:val="22"/>
        </w:rPr>
        <w:t>,</w:t>
      </w:r>
    </w:p>
    <w:p w14:paraId="0966F43D" w14:textId="2F0C9B32" w:rsidR="000E53D1" w:rsidRPr="00A00485" w:rsidRDefault="00760404" w:rsidP="009C420B">
      <w:pPr>
        <w:pStyle w:val="ListParagraph"/>
        <w:numPr>
          <w:ilvl w:val="0"/>
          <w:numId w:val="4"/>
        </w:numPr>
        <w:spacing w:line="360" w:lineRule="auto"/>
        <w:ind w:left="851" w:hanging="425"/>
        <w:jc w:val="both"/>
        <w:rPr>
          <w:sz w:val="22"/>
          <w:szCs w:val="22"/>
        </w:rPr>
      </w:pPr>
      <w:r w:rsidRPr="00A00485">
        <w:rPr>
          <w:sz w:val="22"/>
          <w:szCs w:val="22"/>
        </w:rPr>
        <w:t xml:space="preserve">Add </w:t>
      </w:r>
      <w:r w:rsidR="00E320AB" w:rsidRPr="00A00485">
        <w:rPr>
          <w:sz w:val="22"/>
          <w:szCs w:val="22"/>
        </w:rPr>
        <w:t>mobile number</w:t>
      </w:r>
      <w:r w:rsidRPr="00A00485">
        <w:rPr>
          <w:sz w:val="22"/>
          <w:szCs w:val="22"/>
        </w:rPr>
        <w:t xml:space="preserve"> attribute to student relation and describe the structure</w:t>
      </w:r>
    </w:p>
    <w:p w14:paraId="0996735E" w14:textId="11AA8F07" w:rsidR="00760404" w:rsidRPr="00A00485" w:rsidRDefault="00760404" w:rsidP="009C420B">
      <w:pPr>
        <w:pStyle w:val="ListParagraph"/>
        <w:numPr>
          <w:ilvl w:val="0"/>
          <w:numId w:val="4"/>
        </w:numPr>
        <w:spacing w:line="360" w:lineRule="auto"/>
        <w:ind w:left="851" w:hanging="425"/>
        <w:jc w:val="both"/>
        <w:rPr>
          <w:sz w:val="22"/>
          <w:szCs w:val="22"/>
        </w:rPr>
      </w:pPr>
      <w:r w:rsidRPr="00A00485">
        <w:rPr>
          <w:sz w:val="22"/>
          <w:szCs w:val="22"/>
        </w:rPr>
        <w:t xml:space="preserve">Change the data type of </w:t>
      </w:r>
      <w:r w:rsidR="00830AA0" w:rsidRPr="00A00485">
        <w:rPr>
          <w:sz w:val="22"/>
          <w:szCs w:val="22"/>
        </w:rPr>
        <w:t>name</w:t>
      </w:r>
      <w:r w:rsidRPr="00A00485">
        <w:rPr>
          <w:sz w:val="22"/>
          <w:szCs w:val="22"/>
        </w:rPr>
        <w:t xml:space="preserve"> in student relation and describe the structure</w:t>
      </w:r>
    </w:p>
    <w:p w14:paraId="6BD484DC" w14:textId="77777777" w:rsidR="00760404" w:rsidRPr="00A00485" w:rsidRDefault="00760404" w:rsidP="009C420B">
      <w:pPr>
        <w:pStyle w:val="ListParagraph"/>
        <w:numPr>
          <w:ilvl w:val="0"/>
          <w:numId w:val="4"/>
        </w:numPr>
        <w:spacing w:line="360" w:lineRule="auto"/>
        <w:ind w:left="851" w:hanging="425"/>
        <w:jc w:val="both"/>
        <w:rPr>
          <w:sz w:val="22"/>
          <w:szCs w:val="22"/>
        </w:rPr>
      </w:pPr>
      <w:r w:rsidRPr="00A00485">
        <w:rPr>
          <w:sz w:val="22"/>
          <w:szCs w:val="22"/>
        </w:rPr>
        <w:t>Change the size of any attribute and describe the structure</w:t>
      </w:r>
    </w:p>
    <w:p w14:paraId="54B149BD" w14:textId="77907B47" w:rsidR="004D304D" w:rsidRPr="00A00485" w:rsidRDefault="004D304D" w:rsidP="009C420B">
      <w:pPr>
        <w:pStyle w:val="ListParagraph"/>
        <w:numPr>
          <w:ilvl w:val="0"/>
          <w:numId w:val="4"/>
        </w:numPr>
        <w:spacing w:line="360" w:lineRule="auto"/>
        <w:ind w:left="851" w:hanging="425"/>
        <w:jc w:val="both"/>
        <w:rPr>
          <w:sz w:val="22"/>
          <w:szCs w:val="22"/>
        </w:rPr>
      </w:pPr>
      <w:r w:rsidRPr="00A00485">
        <w:rPr>
          <w:sz w:val="22"/>
          <w:szCs w:val="22"/>
        </w:rPr>
        <w:t xml:space="preserve">Rename the </w:t>
      </w:r>
      <w:r w:rsidR="00D742C2" w:rsidRPr="00A00485">
        <w:rPr>
          <w:sz w:val="22"/>
          <w:szCs w:val="22"/>
        </w:rPr>
        <w:t>any of the</w:t>
      </w:r>
      <w:r w:rsidRPr="00A00485">
        <w:rPr>
          <w:sz w:val="22"/>
          <w:szCs w:val="22"/>
        </w:rPr>
        <w:t xml:space="preserve"> attribute as </w:t>
      </w:r>
      <w:r w:rsidR="00D742C2" w:rsidRPr="00A00485">
        <w:rPr>
          <w:sz w:val="22"/>
          <w:szCs w:val="22"/>
        </w:rPr>
        <w:t>in student</w:t>
      </w:r>
      <w:r w:rsidRPr="00A00485">
        <w:rPr>
          <w:sz w:val="22"/>
          <w:szCs w:val="22"/>
        </w:rPr>
        <w:t xml:space="preserve"> relation and describe the structure</w:t>
      </w:r>
    </w:p>
    <w:p w14:paraId="70B11647" w14:textId="213C02B2" w:rsidR="00760404" w:rsidRPr="00A00485" w:rsidRDefault="00887062" w:rsidP="009C420B">
      <w:pPr>
        <w:pStyle w:val="ListParagraph"/>
        <w:numPr>
          <w:ilvl w:val="0"/>
          <w:numId w:val="4"/>
        </w:numPr>
        <w:spacing w:line="360" w:lineRule="auto"/>
        <w:ind w:left="851" w:hanging="425"/>
        <w:jc w:val="both"/>
        <w:rPr>
          <w:sz w:val="22"/>
          <w:szCs w:val="22"/>
        </w:rPr>
      </w:pPr>
      <w:r w:rsidRPr="00A00485">
        <w:rPr>
          <w:sz w:val="22"/>
          <w:szCs w:val="22"/>
        </w:rPr>
        <w:t>Insert 7</w:t>
      </w:r>
      <w:r w:rsidR="001A4C5B" w:rsidRPr="00A00485">
        <w:rPr>
          <w:sz w:val="22"/>
          <w:szCs w:val="22"/>
        </w:rPr>
        <w:t xml:space="preserve"> records </w:t>
      </w:r>
      <w:r w:rsidRPr="00A00485">
        <w:rPr>
          <w:sz w:val="22"/>
          <w:szCs w:val="22"/>
        </w:rPr>
        <w:t>to student relation.</w:t>
      </w:r>
    </w:p>
    <w:p w14:paraId="395DFF34" w14:textId="481734FA" w:rsidR="00D742C2" w:rsidRPr="00A00485" w:rsidRDefault="002D28FB" w:rsidP="009C420B">
      <w:pPr>
        <w:pStyle w:val="ListParagraph"/>
        <w:numPr>
          <w:ilvl w:val="0"/>
          <w:numId w:val="4"/>
        </w:numPr>
        <w:spacing w:line="360" w:lineRule="auto"/>
        <w:ind w:left="851" w:hanging="425"/>
        <w:jc w:val="both"/>
        <w:rPr>
          <w:sz w:val="22"/>
          <w:szCs w:val="22"/>
        </w:rPr>
      </w:pPr>
      <w:r w:rsidRPr="00A00485">
        <w:rPr>
          <w:sz w:val="22"/>
          <w:szCs w:val="22"/>
        </w:rPr>
        <w:t>Copy the contents of student table and name the table as stud relation.</w:t>
      </w:r>
    </w:p>
    <w:p w14:paraId="66144B66" w14:textId="54B84AB4" w:rsidR="00D742C2" w:rsidRPr="00A00485" w:rsidRDefault="00D742C2" w:rsidP="009C420B">
      <w:pPr>
        <w:pStyle w:val="ListParagraph"/>
        <w:numPr>
          <w:ilvl w:val="0"/>
          <w:numId w:val="4"/>
        </w:numPr>
        <w:spacing w:line="360" w:lineRule="auto"/>
        <w:ind w:left="851" w:hanging="425"/>
        <w:jc w:val="both"/>
        <w:rPr>
          <w:sz w:val="22"/>
          <w:szCs w:val="22"/>
        </w:rPr>
      </w:pPr>
      <w:r w:rsidRPr="00A00485">
        <w:rPr>
          <w:sz w:val="22"/>
          <w:szCs w:val="22"/>
        </w:rPr>
        <w:t>Delete the</w:t>
      </w:r>
      <w:r w:rsidR="002D28FB" w:rsidRPr="00A00485">
        <w:rPr>
          <w:sz w:val="22"/>
          <w:szCs w:val="22"/>
        </w:rPr>
        <w:t xml:space="preserve"> email id attribute from stud relation</w:t>
      </w:r>
      <w:r w:rsidRPr="00A00485">
        <w:rPr>
          <w:sz w:val="22"/>
          <w:szCs w:val="22"/>
        </w:rPr>
        <w:t xml:space="preserve"> and describe the structure</w:t>
      </w:r>
    </w:p>
    <w:p w14:paraId="54B0A105" w14:textId="6DD2243D" w:rsidR="001A4C5B" w:rsidRPr="00A00485" w:rsidRDefault="001A4C5B" w:rsidP="009C420B">
      <w:pPr>
        <w:pStyle w:val="ListParagraph"/>
        <w:numPr>
          <w:ilvl w:val="0"/>
          <w:numId w:val="4"/>
        </w:numPr>
        <w:spacing w:line="360" w:lineRule="auto"/>
        <w:ind w:left="851" w:hanging="425"/>
        <w:jc w:val="both"/>
        <w:rPr>
          <w:sz w:val="22"/>
          <w:szCs w:val="22"/>
        </w:rPr>
      </w:pPr>
      <w:r w:rsidRPr="00A00485">
        <w:rPr>
          <w:sz w:val="22"/>
          <w:szCs w:val="22"/>
        </w:rPr>
        <w:t xml:space="preserve">Display the contents of </w:t>
      </w:r>
      <w:r w:rsidR="002D28FB" w:rsidRPr="00A00485">
        <w:rPr>
          <w:sz w:val="22"/>
          <w:szCs w:val="22"/>
        </w:rPr>
        <w:t>the stud relation</w:t>
      </w:r>
    </w:p>
    <w:p w14:paraId="26177AE3" w14:textId="1E3C17DD" w:rsidR="002D28FB" w:rsidRPr="00A00485" w:rsidRDefault="002D28FB" w:rsidP="009C420B">
      <w:pPr>
        <w:pStyle w:val="ListParagraph"/>
        <w:numPr>
          <w:ilvl w:val="0"/>
          <w:numId w:val="4"/>
        </w:numPr>
        <w:spacing w:line="360" w:lineRule="auto"/>
        <w:ind w:left="851" w:hanging="425"/>
        <w:jc w:val="both"/>
        <w:rPr>
          <w:sz w:val="22"/>
          <w:szCs w:val="22"/>
        </w:rPr>
      </w:pPr>
      <w:r w:rsidRPr="00A00485">
        <w:rPr>
          <w:sz w:val="22"/>
          <w:szCs w:val="22"/>
        </w:rPr>
        <w:t xml:space="preserve">Rename the </w:t>
      </w:r>
      <w:r w:rsidRPr="00A00485">
        <w:rPr>
          <w:i/>
          <w:sz w:val="22"/>
          <w:szCs w:val="22"/>
        </w:rPr>
        <w:t>stud</w:t>
      </w:r>
      <w:r w:rsidRPr="00A00485">
        <w:rPr>
          <w:sz w:val="22"/>
          <w:szCs w:val="22"/>
        </w:rPr>
        <w:t xml:space="preserve"> relation as </w:t>
      </w:r>
      <w:r w:rsidRPr="00A00485">
        <w:rPr>
          <w:i/>
          <w:sz w:val="22"/>
          <w:szCs w:val="22"/>
        </w:rPr>
        <w:t>stu</w:t>
      </w:r>
      <w:r w:rsidRPr="00A00485">
        <w:rPr>
          <w:sz w:val="22"/>
          <w:szCs w:val="22"/>
        </w:rPr>
        <w:t xml:space="preserve"> </w:t>
      </w:r>
    </w:p>
    <w:p w14:paraId="7AD06040" w14:textId="7BFA4849" w:rsidR="004D304D" w:rsidRPr="00A00485" w:rsidRDefault="004D304D" w:rsidP="009C420B">
      <w:pPr>
        <w:pStyle w:val="ListParagraph"/>
        <w:numPr>
          <w:ilvl w:val="0"/>
          <w:numId w:val="4"/>
        </w:numPr>
        <w:spacing w:line="360" w:lineRule="auto"/>
        <w:ind w:left="851" w:hanging="425"/>
        <w:jc w:val="both"/>
        <w:rPr>
          <w:sz w:val="22"/>
          <w:szCs w:val="22"/>
        </w:rPr>
      </w:pPr>
      <w:r w:rsidRPr="00A00485">
        <w:rPr>
          <w:sz w:val="22"/>
          <w:szCs w:val="22"/>
        </w:rPr>
        <w:t xml:space="preserve">Delete the contents of </w:t>
      </w:r>
      <w:r w:rsidR="002D28FB" w:rsidRPr="00A00485">
        <w:rPr>
          <w:sz w:val="22"/>
          <w:szCs w:val="22"/>
        </w:rPr>
        <w:t>stu relation</w:t>
      </w:r>
      <w:r w:rsidRPr="00A00485">
        <w:rPr>
          <w:sz w:val="22"/>
          <w:szCs w:val="22"/>
        </w:rPr>
        <w:t>, describe the structure and display the contents of the table</w:t>
      </w:r>
    </w:p>
    <w:p w14:paraId="27095EBA" w14:textId="777999E4" w:rsidR="004D304D" w:rsidRPr="00A00485" w:rsidRDefault="004D304D" w:rsidP="009C420B">
      <w:pPr>
        <w:pStyle w:val="ListParagraph"/>
        <w:numPr>
          <w:ilvl w:val="0"/>
          <w:numId w:val="4"/>
        </w:numPr>
        <w:spacing w:line="360" w:lineRule="auto"/>
        <w:ind w:left="851" w:hanging="425"/>
        <w:rPr>
          <w:sz w:val="22"/>
          <w:szCs w:val="22"/>
        </w:rPr>
      </w:pPr>
      <w:r w:rsidRPr="00A00485">
        <w:rPr>
          <w:sz w:val="22"/>
          <w:szCs w:val="22"/>
        </w:rPr>
        <w:t>Delete the structure of stu</w:t>
      </w:r>
      <w:r w:rsidR="002D28FB" w:rsidRPr="00A00485">
        <w:rPr>
          <w:sz w:val="22"/>
          <w:szCs w:val="22"/>
        </w:rPr>
        <w:t xml:space="preserve"> relation,</w:t>
      </w:r>
      <w:r w:rsidRPr="00A00485">
        <w:rPr>
          <w:sz w:val="22"/>
          <w:szCs w:val="22"/>
        </w:rPr>
        <w:t xml:space="preserve"> describe the structure and display the contents of the table</w:t>
      </w:r>
    </w:p>
    <w:p w14:paraId="2D83D991" w14:textId="77777777" w:rsidR="00315E12" w:rsidRPr="00A00485" w:rsidRDefault="00315E12" w:rsidP="002F5164">
      <w:pPr>
        <w:spacing w:line="360" w:lineRule="auto"/>
        <w:ind w:left="360"/>
        <w:rPr>
          <w:sz w:val="22"/>
          <w:szCs w:val="22"/>
        </w:rPr>
      </w:pPr>
    </w:p>
    <w:sectPr w:rsidR="00315E12" w:rsidRPr="00A00485" w:rsidSect="00E614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4264AC"/>
    <w:multiLevelType w:val="hybridMultilevel"/>
    <w:tmpl w:val="BED22604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6950440"/>
    <w:multiLevelType w:val="hybridMultilevel"/>
    <w:tmpl w:val="82707B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EFA6536"/>
    <w:multiLevelType w:val="hybridMultilevel"/>
    <w:tmpl w:val="1310D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6D5412D"/>
    <w:multiLevelType w:val="hybridMultilevel"/>
    <w:tmpl w:val="202456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651F38"/>
    <w:multiLevelType w:val="hybridMultilevel"/>
    <w:tmpl w:val="CD4424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86C18DB"/>
    <w:multiLevelType w:val="hybridMultilevel"/>
    <w:tmpl w:val="76146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D4F20DF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jcwMzO3MDEzM7ZQ0lEKTi0uzszPAykwrAUAdUtlQiwAAAA="/>
  </w:docVars>
  <w:rsids>
    <w:rsidRoot w:val="004812A6"/>
    <w:rsid w:val="00036F22"/>
    <w:rsid w:val="00057E7F"/>
    <w:rsid w:val="000902CE"/>
    <w:rsid w:val="000B42C2"/>
    <w:rsid w:val="000D6615"/>
    <w:rsid w:val="000E53D1"/>
    <w:rsid w:val="00166976"/>
    <w:rsid w:val="001778F1"/>
    <w:rsid w:val="001A0CFC"/>
    <w:rsid w:val="001A4C5B"/>
    <w:rsid w:val="001B05F3"/>
    <w:rsid w:val="00217901"/>
    <w:rsid w:val="00233CEB"/>
    <w:rsid w:val="00242F94"/>
    <w:rsid w:val="002D28FB"/>
    <w:rsid w:val="002E7D5B"/>
    <w:rsid w:val="002F5164"/>
    <w:rsid w:val="003077F0"/>
    <w:rsid w:val="00311BB7"/>
    <w:rsid w:val="00315E12"/>
    <w:rsid w:val="00392BD4"/>
    <w:rsid w:val="003B6298"/>
    <w:rsid w:val="003C26E2"/>
    <w:rsid w:val="00441A2D"/>
    <w:rsid w:val="0045458A"/>
    <w:rsid w:val="004812A6"/>
    <w:rsid w:val="004C6D2F"/>
    <w:rsid w:val="004D304D"/>
    <w:rsid w:val="00503862"/>
    <w:rsid w:val="00512429"/>
    <w:rsid w:val="005411D7"/>
    <w:rsid w:val="0055286C"/>
    <w:rsid w:val="005749F2"/>
    <w:rsid w:val="00583DBA"/>
    <w:rsid w:val="005A3534"/>
    <w:rsid w:val="005A3A4F"/>
    <w:rsid w:val="005C4574"/>
    <w:rsid w:val="00604094"/>
    <w:rsid w:val="00625BDC"/>
    <w:rsid w:val="00630E54"/>
    <w:rsid w:val="0063767A"/>
    <w:rsid w:val="006C75F3"/>
    <w:rsid w:val="00707F75"/>
    <w:rsid w:val="00711E62"/>
    <w:rsid w:val="007447F4"/>
    <w:rsid w:val="00760404"/>
    <w:rsid w:val="00782E9A"/>
    <w:rsid w:val="007D73EB"/>
    <w:rsid w:val="007E0253"/>
    <w:rsid w:val="007E0BF8"/>
    <w:rsid w:val="00822306"/>
    <w:rsid w:val="00830AA0"/>
    <w:rsid w:val="00832E9A"/>
    <w:rsid w:val="00841968"/>
    <w:rsid w:val="008657A7"/>
    <w:rsid w:val="00887062"/>
    <w:rsid w:val="008A4A02"/>
    <w:rsid w:val="008A4A2D"/>
    <w:rsid w:val="008F2B3C"/>
    <w:rsid w:val="00955A40"/>
    <w:rsid w:val="00955E0D"/>
    <w:rsid w:val="00993596"/>
    <w:rsid w:val="009C420B"/>
    <w:rsid w:val="009C6830"/>
    <w:rsid w:val="00A00485"/>
    <w:rsid w:val="00A2478E"/>
    <w:rsid w:val="00A620D5"/>
    <w:rsid w:val="00A76A2A"/>
    <w:rsid w:val="00A8360E"/>
    <w:rsid w:val="00A966CC"/>
    <w:rsid w:val="00AE5622"/>
    <w:rsid w:val="00AF6761"/>
    <w:rsid w:val="00B25175"/>
    <w:rsid w:val="00B45752"/>
    <w:rsid w:val="00B55280"/>
    <w:rsid w:val="00B75914"/>
    <w:rsid w:val="00B8457F"/>
    <w:rsid w:val="00BC7E15"/>
    <w:rsid w:val="00BE45C8"/>
    <w:rsid w:val="00BF49E7"/>
    <w:rsid w:val="00C1512F"/>
    <w:rsid w:val="00C46A27"/>
    <w:rsid w:val="00C562C3"/>
    <w:rsid w:val="00C71782"/>
    <w:rsid w:val="00CA103A"/>
    <w:rsid w:val="00CB364E"/>
    <w:rsid w:val="00CD6D73"/>
    <w:rsid w:val="00CF4E6B"/>
    <w:rsid w:val="00D21A6D"/>
    <w:rsid w:val="00D31119"/>
    <w:rsid w:val="00D31AEA"/>
    <w:rsid w:val="00D742C2"/>
    <w:rsid w:val="00DB0757"/>
    <w:rsid w:val="00E320AB"/>
    <w:rsid w:val="00E46E67"/>
    <w:rsid w:val="00E6142B"/>
    <w:rsid w:val="00E616FA"/>
    <w:rsid w:val="00E807E3"/>
    <w:rsid w:val="00EA31F0"/>
    <w:rsid w:val="00EE3A12"/>
    <w:rsid w:val="00F27084"/>
    <w:rsid w:val="00F41972"/>
    <w:rsid w:val="00F708FB"/>
    <w:rsid w:val="00F96002"/>
    <w:rsid w:val="00FA2C52"/>
    <w:rsid w:val="00FD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416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5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3596"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5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935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657A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5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3596"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5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935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657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91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oleObject" Target="embeddings/oleObject1.bin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4E44FCDCD553458FCB3E66F162BBB8" ma:contentTypeVersion="0" ma:contentTypeDescription="Create a new document." ma:contentTypeScope="" ma:versionID="b0862678f58621f18d0bad653f1b949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6E7BBA-3420-4EC6-B169-4EB415186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7203DF-7429-44A2-A7BB-A80CC6B5C0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2456A6-2692-4B96-B618-858121BEAB4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CC</dc:creator>
  <cp:lastModifiedBy>Admin</cp:lastModifiedBy>
  <cp:revision>2</cp:revision>
  <dcterms:created xsi:type="dcterms:W3CDTF">2021-08-03T12:07:00Z</dcterms:created>
  <dcterms:modified xsi:type="dcterms:W3CDTF">2021-08-03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4E44FCDCD553458FCB3E66F162BBB8</vt:lpwstr>
  </property>
</Properties>
</file>